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2E86C56D" w:rsidR="006D5E0B" w:rsidRPr="00151466" w:rsidRDefault="0060059C" w:rsidP="0010096E">
      <w:pPr>
        <w:pStyle w:val="EPMPolicyTitle"/>
        <w:spacing w:after="240" w:line="880" w:lineRule="exact"/>
        <w:contextualSpacing w:val="0"/>
        <w:rPr>
          <w:sz w:val="36"/>
          <w:szCs w:val="36"/>
        </w:rPr>
      </w:pPr>
      <w:r w:rsidRPr="00AD7136">
        <mc:AlternateContent>
          <mc:Choice Requires="wps">
            <w:drawing>
              <wp:anchor distT="0" distB="0" distL="114300" distR="114300" simplePos="0" relativeHeight="251660290" behindDoc="0" locked="0" layoutInCell="1" allowOverlap="1" wp14:anchorId="2A0B7EC9" wp14:editId="0350C277">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1"/>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oel="http://schemas.microsoft.com/office/2019/extlst">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 xml:space="preserve">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w:t>
      </w:r>
      <w:r w:rsidRPr="009D30BE">
        <w:lastRenderedPageBreak/>
        <w:t>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226243D0"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lastRenderedPageBreak/>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CE9FC" w14:textId="77777777" w:rsidR="008305B4" w:rsidRDefault="008305B4" w:rsidP="002C1565">
      <w:r>
        <w:separator/>
      </w:r>
    </w:p>
  </w:endnote>
  <w:endnote w:type="continuationSeparator" w:id="0">
    <w:p w14:paraId="231C0C6E" w14:textId="77777777" w:rsidR="008305B4" w:rsidRDefault="008305B4" w:rsidP="002C1565">
      <w:r>
        <w:continuationSeparator/>
      </w:r>
    </w:p>
  </w:endnote>
  <w:endnote w:type="continuationNotice" w:id="1">
    <w:p w14:paraId="05BB0088" w14:textId="77777777" w:rsidR="008305B4" w:rsidRDefault="008305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7AB34" w14:textId="77777777" w:rsidR="008305B4" w:rsidRDefault="008305B4" w:rsidP="002C1565">
      <w:r>
        <w:separator/>
      </w:r>
    </w:p>
  </w:footnote>
  <w:footnote w:type="continuationSeparator" w:id="0">
    <w:p w14:paraId="065394D2" w14:textId="77777777" w:rsidR="008305B4" w:rsidRDefault="008305B4" w:rsidP="002C1565">
      <w:r>
        <w:continuationSeparator/>
      </w:r>
    </w:p>
  </w:footnote>
  <w:footnote w:type="continuationNotice" w:id="1">
    <w:p w14:paraId="1EAF1892" w14:textId="77777777" w:rsidR="008305B4" w:rsidRDefault="008305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64DC7" w14:textId="0B86CE4D" w:rsidR="00E14585" w:rsidRDefault="00E14585">
    <w:pPr>
      <w:pStyle w:val="Header"/>
    </w:pPr>
    <w:r>
      <w:tab/>
      <w:t xml:space="preserve">                  </w:t>
    </w:r>
    <w:r w:rsidRPr="00A112DC">
      <w:rPr>
        <w:noProof/>
        <w:color w:val="FFFFFF" w:themeColor="background1"/>
        <w:lang w:eastAsia="en-GB"/>
        <w14:textFill>
          <w14:noFill/>
        </w14:textFill>
      </w:rPr>
      <w:drawing>
        <wp:inline distT="0" distB="0" distL="0" distR="0" wp14:anchorId="4DA52488" wp14:editId="53776277">
          <wp:extent cx="2606507" cy="110934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612362" cy="111183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05B4"/>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1D2E"/>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14585"/>
    <w:rsid w:val="00E2397A"/>
    <w:rsid w:val="00E40C60"/>
    <w:rsid w:val="00E43C78"/>
    <w:rsid w:val="00E50360"/>
    <w:rsid w:val="00E5165C"/>
    <w:rsid w:val="00E64F64"/>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361A5"/>
    <w:rsid w:val="001561EA"/>
    <w:rsid w:val="001B748F"/>
    <w:rsid w:val="007F4A88"/>
    <w:rsid w:val="009E03F2"/>
    <w:rsid w:val="00A5298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061</Words>
  <Characters>11748</Characters>
  <Application>Microsoft Office Word</Application>
  <DocSecurity>0</DocSecurity>
  <Lines>97</Lines>
  <Paragraphs>27</Paragraphs>
  <ScaleCrop>false</ScaleCrop>
  <Company/>
  <LinksUpToDate>false</LinksUpToDate>
  <CharactersWithSpaces>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offat Clare</cp:lastModifiedBy>
  <cp:revision>2</cp:revision>
  <dcterms:created xsi:type="dcterms:W3CDTF">2026-06-26T10:58:00Z</dcterms:created>
  <dcterms:modified xsi:type="dcterms:W3CDTF">2026-06-26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